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d0a1e4186441198bd4747e8715466396c1afb6"/>
      <w:r>
        <w:rPr>
          <w:b/>
        </w:rPr>
        <w:t xml:space="preserve">ПРОТОКОЛ ПРО РЕЗУЛЬТАТИ ЗЕМЕЛЬНИХ ТОРГІВ № LSE001-UA-20220413-8867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ОВЕЛЬ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у власність для розміщення та експлуатації основних, підсобних і допоміжних будівель та споруд підприємств переробної, машинобудівної та іншої промисловості, площею 1.5736 га, що знаходиться за адресою: Волинська область, м.Ковель, вулиця Грушевського кадастровий номер 0710400000:30:002:0172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у власність для розміщення та експлуатації основних, підсобних і допоміжних будівель та споруд підприємств переробної, машинобудівної та іншої промисловості, площею 1.5736 га, що знаходиться за адресою: Волинська область, м.Ковель, вулиця Грушевського кадастровий номер 0710400000:30:002: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639 55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91 867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ИРОБНИЧО-КОМЕРЦІЙНЕ ПРИВАТНЕ ПІДПРИЄМСТВО "АГРОПРОМТЕХЦЕНТР", ЄДРПОУ: 201337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5.05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ВЕЛЬ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01:32:45Z</dcterms:created>
  <dcterms:modified xsi:type="dcterms:W3CDTF">2024-05-16T01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